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3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31e1a1f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o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2ebaea5a-75a7-482b-b31e-27535297ffbd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7-03T19:05:00Z</dcterms:created>
  <dcterms:modified xsi:type="dcterms:W3CDTF">2023-07-03T19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